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ebecca Derdig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rdig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04 Eastwood Ave Highland Park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ebecca.derdig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3376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zabet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